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181A" w:rsidRDefault="00A56F2A" w:rsidP="009B0D0C">
      <w:pPr>
        <w:pStyle w:val="lvl1Heading"/>
        <w:spacing w:before="120"/>
        <w:ind w:left="357" w:hanging="357"/>
      </w:pPr>
      <w:bookmarkStart w:id="0" w:name="_GoBack"/>
      <w:bookmarkEnd w:id="0"/>
      <w:r w:rsidRPr="00E6181A">
        <w:t>Factsheet on Cohesion Policy i</w:t>
      </w:r>
      <w:r w:rsidR="00E6181A">
        <w:t>mplementation and performance</w:t>
      </w:r>
    </w:p>
    <w:p w:rsidR="003B331E" w:rsidRPr="00E6181A" w:rsidRDefault="00E6181A" w:rsidP="009B0D0C">
      <w:pPr>
        <w:pStyle w:val="lvl1Heading"/>
        <w:spacing w:before="120"/>
        <w:ind w:left="357" w:hanging="357"/>
      </w:pPr>
      <w:r>
        <w:t>C</w:t>
      </w:r>
      <w:r w:rsidR="00A56F2A" w:rsidRPr="00E6181A">
        <w:t>ase study regions in Poland</w:t>
      </w:r>
    </w:p>
    <w:p w:rsidR="00A56F2A" w:rsidRDefault="00BD2273" w:rsidP="00E95825">
      <w:pPr>
        <w:spacing w:after="160" w:line="240" w:lineRule="auto"/>
        <w:jc w:val="right"/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</w:pPr>
      <w:r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Version 22</w:t>
      </w:r>
      <w:r w:rsidR="00E6181A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.0</w:t>
      </w:r>
      <w:r w:rsidR="009F5B5E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2</w:t>
      </w:r>
      <w:r w:rsidR="00E6181A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.2017,</w:t>
      </w:r>
      <w:r w:rsidR="00386949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 xml:space="preserve"> EUROREG</w:t>
      </w:r>
    </w:p>
    <w:tbl>
      <w:tblPr>
        <w:tblStyle w:val="Tabela-Siatka"/>
        <w:tblW w:w="5000" w:type="pct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3770"/>
        <w:gridCol w:w="1537"/>
        <w:gridCol w:w="1537"/>
        <w:gridCol w:w="1537"/>
        <w:gridCol w:w="1535"/>
      </w:tblGrid>
      <w:tr w:rsidR="009B0D0C" w:rsidRPr="00E6181A" w:rsidTr="00BA7E8E">
        <w:trPr>
          <w:trHeight w:val="255"/>
        </w:trPr>
        <w:tc>
          <w:tcPr>
            <w:tcW w:w="1901" w:type="pct"/>
            <w:tcBorders>
              <w:top w:val="single" w:sz="18" w:space="0" w:color="00B050"/>
              <w:left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A56F2A" w:rsidRPr="00E6181A" w:rsidRDefault="00A56F2A" w:rsidP="00A56F2A">
            <w:pP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Basic info</w:t>
            </w:r>
          </w:p>
        </w:tc>
        <w:tc>
          <w:tcPr>
            <w:tcW w:w="775" w:type="pct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A56F2A" w:rsidRPr="00E6181A" w:rsidRDefault="00A56F2A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Podkarpackie</w:t>
            </w:r>
            <w:proofErr w:type="spellEnd"/>
          </w:p>
        </w:tc>
        <w:tc>
          <w:tcPr>
            <w:tcW w:w="775" w:type="pct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A56F2A" w:rsidRPr="00E6181A" w:rsidRDefault="00A56F2A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Pomorskie</w:t>
            </w:r>
            <w:proofErr w:type="spellEnd"/>
          </w:p>
        </w:tc>
        <w:tc>
          <w:tcPr>
            <w:tcW w:w="775" w:type="pct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A56F2A" w:rsidRPr="00E6181A" w:rsidRDefault="00A56F2A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Poland</w:t>
            </w:r>
          </w:p>
        </w:tc>
        <w:tc>
          <w:tcPr>
            <w:tcW w:w="774" w:type="pct"/>
            <w:tcBorders>
              <w:top w:val="single" w:sz="18" w:space="0" w:color="00B050"/>
              <w:bottom w:val="single" w:sz="18" w:space="0" w:color="00B050"/>
              <w:right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A56F2A" w:rsidRPr="00E6181A" w:rsidRDefault="00127195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Unit</w:t>
            </w:r>
          </w:p>
        </w:tc>
      </w:tr>
      <w:tr w:rsidR="00451674" w:rsidRPr="00E6181A" w:rsidTr="00BA7E8E">
        <w:trPr>
          <w:trHeight w:val="255"/>
        </w:trPr>
        <w:tc>
          <w:tcPr>
            <w:tcW w:w="1901" w:type="pct"/>
            <w:tcBorders>
              <w:top w:val="single" w:sz="18" w:space="0" w:color="00B050"/>
              <w:left w:val="single" w:sz="18" w:space="0" w:color="00B050"/>
            </w:tcBorders>
            <w:noWrap/>
            <w:hideMark/>
          </w:tcPr>
          <w:p w:rsidR="00A56F2A" w:rsidRPr="00E6181A" w:rsidRDefault="00A56F2A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Population [2008]</w:t>
            </w:r>
          </w:p>
        </w:tc>
        <w:tc>
          <w:tcPr>
            <w:tcW w:w="775" w:type="pct"/>
            <w:tcBorders>
              <w:top w:val="single" w:sz="18" w:space="0" w:color="00B050"/>
            </w:tcBorders>
            <w:noWrap/>
            <w:hideMark/>
          </w:tcPr>
          <w:p w:rsidR="00A56F2A" w:rsidRPr="00E6181A" w:rsidRDefault="00A56F2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2097</w:t>
            </w:r>
          </w:p>
        </w:tc>
        <w:tc>
          <w:tcPr>
            <w:tcW w:w="775" w:type="pct"/>
            <w:tcBorders>
              <w:top w:val="single" w:sz="18" w:space="0" w:color="00B050"/>
            </w:tcBorders>
            <w:noWrap/>
            <w:hideMark/>
          </w:tcPr>
          <w:p w:rsidR="00A56F2A" w:rsidRPr="00E6181A" w:rsidRDefault="00A56F2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2215</w:t>
            </w:r>
          </w:p>
        </w:tc>
        <w:tc>
          <w:tcPr>
            <w:tcW w:w="775" w:type="pct"/>
            <w:tcBorders>
              <w:top w:val="single" w:sz="18" w:space="0" w:color="00B050"/>
            </w:tcBorders>
            <w:noWrap/>
            <w:hideMark/>
          </w:tcPr>
          <w:p w:rsidR="00A56F2A" w:rsidRPr="00E6181A" w:rsidRDefault="00A56F2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38116</w:t>
            </w:r>
          </w:p>
        </w:tc>
        <w:tc>
          <w:tcPr>
            <w:tcW w:w="774" w:type="pct"/>
            <w:tcBorders>
              <w:top w:val="single" w:sz="18" w:space="0" w:color="00B050"/>
              <w:right w:val="single" w:sz="18" w:space="0" w:color="00B050"/>
            </w:tcBorders>
            <w:noWrap/>
            <w:hideMark/>
          </w:tcPr>
          <w:p w:rsidR="00A56F2A" w:rsidRPr="00E6181A" w:rsidRDefault="00A56F2A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thou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.</w:t>
            </w:r>
          </w:p>
        </w:tc>
      </w:tr>
      <w:tr w:rsidR="00451674" w:rsidRPr="00E6181A" w:rsidTr="00BA7E8E">
        <w:trPr>
          <w:trHeight w:val="255"/>
        </w:trPr>
        <w:tc>
          <w:tcPr>
            <w:tcW w:w="1901" w:type="pct"/>
            <w:tcBorders>
              <w:left w:val="single" w:sz="18" w:space="0" w:color="00B050"/>
            </w:tcBorders>
            <w:noWrap/>
            <w:hideMark/>
          </w:tcPr>
          <w:p w:rsidR="00A56F2A" w:rsidRPr="00E6181A" w:rsidRDefault="00A56F2A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GDP [2008]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A56F2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14343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A56F2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202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A56F2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363692</w:t>
            </w:r>
          </w:p>
        </w:tc>
        <w:tc>
          <w:tcPr>
            <w:tcW w:w="774" w:type="pct"/>
            <w:tcBorders>
              <w:right w:val="single" w:sz="18" w:space="0" w:color="00B050"/>
            </w:tcBorders>
            <w:noWrap/>
            <w:hideMark/>
          </w:tcPr>
          <w:p w:rsidR="00A56F2A" w:rsidRPr="00E6181A" w:rsidRDefault="00A56F2A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451674" w:rsidRPr="00E6181A" w:rsidTr="00BA7E8E">
        <w:trPr>
          <w:trHeight w:val="255"/>
        </w:trPr>
        <w:tc>
          <w:tcPr>
            <w:tcW w:w="1901" w:type="pct"/>
            <w:tcBorders>
              <w:left w:val="single" w:sz="18" w:space="0" w:color="00B050"/>
            </w:tcBorders>
            <w:noWrap/>
            <w:hideMark/>
          </w:tcPr>
          <w:p w:rsidR="00A56F2A" w:rsidRPr="00E6181A" w:rsidRDefault="00A56F2A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opul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2014]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A56F2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129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A56F2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299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A56F2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38484</w:t>
            </w:r>
          </w:p>
        </w:tc>
        <w:tc>
          <w:tcPr>
            <w:tcW w:w="774" w:type="pct"/>
            <w:tcBorders>
              <w:right w:val="single" w:sz="18" w:space="0" w:color="00B050"/>
            </w:tcBorders>
            <w:noWrap/>
            <w:hideMark/>
          </w:tcPr>
          <w:p w:rsidR="00A56F2A" w:rsidRPr="00E6181A" w:rsidRDefault="00A56F2A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thou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</w:t>
            </w:r>
          </w:p>
        </w:tc>
      </w:tr>
      <w:tr w:rsidR="00451674" w:rsidRPr="00E6181A" w:rsidTr="00BA7E8E">
        <w:trPr>
          <w:trHeight w:val="255"/>
        </w:trPr>
        <w:tc>
          <w:tcPr>
            <w:tcW w:w="1901" w:type="pct"/>
            <w:tcBorders>
              <w:left w:val="single" w:sz="18" w:space="0" w:color="00B050"/>
            </w:tcBorders>
            <w:noWrap/>
            <w:hideMark/>
          </w:tcPr>
          <w:p w:rsidR="00A56F2A" w:rsidRPr="00E6181A" w:rsidRDefault="00A56F2A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GDP [2014]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A56F2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6107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A56F2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3393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A56F2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410845</w:t>
            </w:r>
          </w:p>
        </w:tc>
        <w:tc>
          <w:tcPr>
            <w:tcW w:w="774" w:type="pct"/>
            <w:tcBorders>
              <w:right w:val="single" w:sz="18" w:space="0" w:color="00B050"/>
            </w:tcBorders>
            <w:noWrap/>
            <w:hideMark/>
          </w:tcPr>
          <w:p w:rsidR="00A56F2A" w:rsidRPr="00E6181A" w:rsidRDefault="00A56F2A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BA7E8E" w:rsidRPr="00E6181A" w:rsidTr="00BA7E8E">
        <w:trPr>
          <w:trHeight w:val="255"/>
        </w:trPr>
        <w:tc>
          <w:tcPr>
            <w:tcW w:w="5000" w:type="pct"/>
            <w:gridSpan w:val="5"/>
            <w:tcBorders>
              <w:top w:val="single" w:sz="18" w:space="0" w:color="00B050"/>
              <w:left w:val="single" w:sz="18" w:space="0" w:color="00B050"/>
              <w:right w:val="single" w:sz="18" w:space="0" w:color="00B050"/>
            </w:tcBorders>
            <w:shd w:val="clear" w:color="auto" w:fill="EAF1DD" w:themeFill="accent3" w:themeFillTint="33"/>
            <w:noWrap/>
            <w:hideMark/>
          </w:tcPr>
          <w:p w:rsidR="00BA7E8E" w:rsidRPr="00E6181A" w:rsidRDefault="00BA7E8E" w:rsidP="00127195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 xml:space="preserve">Total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allocation</w:t>
            </w:r>
            <w:proofErr w:type="spellEnd"/>
          </w:p>
        </w:tc>
      </w:tr>
      <w:tr w:rsidR="00451674" w:rsidRPr="00E6181A" w:rsidTr="00BA7E8E">
        <w:trPr>
          <w:trHeight w:val="255"/>
        </w:trPr>
        <w:tc>
          <w:tcPr>
            <w:tcW w:w="1901" w:type="pct"/>
            <w:tcBorders>
              <w:left w:val="single" w:sz="18" w:space="0" w:color="00B050"/>
            </w:tcBorders>
            <w:noWrap/>
            <w:hideMark/>
          </w:tcPr>
          <w:p w:rsidR="00A56F2A" w:rsidRPr="00E6181A" w:rsidRDefault="00127195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</w:t>
            </w:r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llocation</w:t>
            </w:r>
            <w:proofErr w:type="spellEnd"/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ERDF+CF </w:t>
            </w:r>
            <w:r w:rsidR="009B0D0C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[</w:t>
            </w:r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00-2006</w:t>
            </w:r>
            <w:r w:rsidR="009B0D0C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]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A56F2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329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A56F2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67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A56F2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0504</w:t>
            </w:r>
          </w:p>
        </w:tc>
        <w:tc>
          <w:tcPr>
            <w:tcW w:w="774" w:type="pct"/>
            <w:tcBorders>
              <w:right w:val="single" w:sz="18" w:space="0" w:color="00B050"/>
            </w:tcBorders>
            <w:noWrap/>
            <w:hideMark/>
          </w:tcPr>
          <w:p w:rsidR="00A56F2A" w:rsidRPr="00E6181A" w:rsidRDefault="00A56F2A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451674" w:rsidRPr="00E6181A" w:rsidTr="00BA7E8E">
        <w:trPr>
          <w:trHeight w:val="201"/>
        </w:trPr>
        <w:tc>
          <w:tcPr>
            <w:tcW w:w="1901" w:type="pct"/>
            <w:tcBorders>
              <w:left w:val="single" w:sz="18" w:space="0" w:color="00B050"/>
            </w:tcBorders>
            <w:noWrap/>
            <w:hideMark/>
          </w:tcPr>
          <w:p w:rsidR="00A56F2A" w:rsidRPr="00E6181A" w:rsidRDefault="00127195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</w:t>
            </w:r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llocation</w:t>
            </w:r>
            <w:proofErr w:type="spellEnd"/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ERDF+CF </w:t>
            </w:r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07-2013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A56F2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4178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A56F2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4072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A56F2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0924</w:t>
            </w:r>
          </w:p>
        </w:tc>
        <w:tc>
          <w:tcPr>
            <w:tcW w:w="774" w:type="pct"/>
            <w:tcBorders>
              <w:right w:val="single" w:sz="18" w:space="0" w:color="00B050"/>
            </w:tcBorders>
            <w:noWrap/>
            <w:hideMark/>
          </w:tcPr>
          <w:p w:rsidR="00A56F2A" w:rsidRPr="00E6181A" w:rsidRDefault="00A56F2A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451674" w:rsidRPr="00E6181A" w:rsidTr="00BA7E8E">
        <w:trPr>
          <w:trHeight w:val="255"/>
        </w:trPr>
        <w:tc>
          <w:tcPr>
            <w:tcW w:w="1901" w:type="pct"/>
            <w:tcBorders>
              <w:left w:val="single" w:sz="18" w:space="0" w:color="00B050"/>
            </w:tcBorders>
            <w:noWrap/>
            <w:hideMark/>
          </w:tcPr>
          <w:p w:rsidR="00A56F2A" w:rsidRPr="00E6181A" w:rsidRDefault="00F85BAD" w:rsidP="00F85BAD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  <w:r w:rsidR="00AD5513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</w:t>
            </w:r>
            <w:r w:rsidR="009B0D0C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period 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2007-2013 to </w:t>
            </w:r>
            <w:r w:rsidR="00AD5513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00-2006]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AD5513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2</w:t>
            </w:r>
            <w:r w:rsidR="00F85BAD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0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AD5513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</w:t>
            </w:r>
            <w:r w:rsidR="00F85BAD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AD5513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</w:t>
            </w:r>
            <w:r w:rsidR="00F85BAD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74" w:type="pct"/>
            <w:tcBorders>
              <w:right w:val="single" w:sz="18" w:space="0" w:color="00B050"/>
            </w:tcBorders>
            <w:noWrap/>
            <w:hideMark/>
          </w:tcPr>
          <w:p w:rsidR="00A56F2A" w:rsidRPr="00E6181A" w:rsidRDefault="00BA7E8E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</w:p>
        </w:tc>
      </w:tr>
      <w:tr w:rsidR="00BA7E8E" w:rsidRPr="00E6181A" w:rsidTr="00BA7E8E">
        <w:trPr>
          <w:trHeight w:val="255"/>
        </w:trPr>
        <w:tc>
          <w:tcPr>
            <w:tcW w:w="5000" w:type="pct"/>
            <w:gridSpan w:val="5"/>
            <w:tcBorders>
              <w:top w:val="single" w:sz="18" w:space="0" w:color="00B050"/>
              <w:left w:val="single" w:sz="18" w:space="0" w:color="00B050"/>
              <w:right w:val="single" w:sz="18" w:space="0" w:color="00B050"/>
            </w:tcBorders>
            <w:shd w:val="clear" w:color="auto" w:fill="EAF1DD" w:themeFill="accent3" w:themeFillTint="33"/>
            <w:noWrap/>
            <w:hideMark/>
          </w:tcPr>
          <w:p w:rsidR="00BA7E8E" w:rsidRPr="00E6181A" w:rsidRDefault="00BA7E8E" w:rsidP="00127195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rates</w:t>
            </w:r>
            <w:proofErr w:type="spellEnd"/>
            <w:r w:rsidR="00BD2273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 xml:space="preserve"> ERDF+CF</w:t>
            </w:r>
          </w:p>
        </w:tc>
      </w:tr>
      <w:tr w:rsidR="00451674" w:rsidRPr="00E6181A" w:rsidTr="00BA7E8E">
        <w:trPr>
          <w:trHeight w:val="255"/>
        </w:trPr>
        <w:tc>
          <w:tcPr>
            <w:tcW w:w="1901" w:type="pct"/>
            <w:tcBorders>
              <w:left w:val="single" w:sz="18" w:space="0" w:color="00B050"/>
            </w:tcBorders>
            <w:noWrap/>
            <w:hideMark/>
          </w:tcPr>
          <w:p w:rsidR="00A56F2A" w:rsidRPr="00E6181A" w:rsidRDefault="00127195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</w:t>
            </w:r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bsorption</w:t>
            </w:r>
            <w:proofErr w:type="spellEnd"/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e</w:t>
            </w:r>
            <w:proofErr w:type="spellEnd"/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00-2006</w:t>
            </w:r>
            <w:r w:rsidR="00BD2273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</w:t>
            </w:r>
            <w:proofErr w:type="spellStart"/>
            <w:r w:rsidR="00BD2273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final</w:t>
            </w:r>
            <w:proofErr w:type="spellEnd"/>
            <w:r w:rsidR="00BD2273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]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A56F2A" w:rsidP="00BA7E8E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6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A56F2A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</w:t>
            </w:r>
            <w:r w:rsidR="00BA7E8E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775" w:type="pct"/>
            <w:noWrap/>
            <w:hideMark/>
          </w:tcPr>
          <w:p w:rsidR="00A56F2A" w:rsidRPr="00E6181A" w:rsidRDefault="00BA7E8E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4</w:t>
            </w:r>
          </w:p>
        </w:tc>
        <w:tc>
          <w:tcPr>
            <w:tcW w:w="774" w:type="pct"/>
            <w:tcBorders>
              <w:right w:val="single" w:sz="18" w:space="0" w:color="00B050"/>
            </w:tcBorders>
            <w:noWrap/>
            <w:hideMark/>
          </w:tcPr>
          <w:p w:rsidR="00A56F2A" w:rsidRPr="00E6181A" w:rsidRDefault="00BA7E8E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er cent</w:t>
            </w:r>
          </w:p>
        </w:tc>
      </w:tr>
      <w:tr w:rsidR="00451674" w:rsidRPr="00E6181A" w:rsidTr="00BA7E8E">
        <w:trPr>
          <w:trHeight w:val="255"/>
        </w:trPr>
        <w:tc>
          <w:tcPr>
            <w:tcW w:w="1901" w:type="pct"/>
            <w:tcBorders>
              <w:left w:val="single" w:sz="18" w:space="0" w:color="00B050"/>
              <w:bottom w:val="single" w:sz="18" w:space="0" w:color="00B050"/>
            </w:tcBorders>
            <w:noWrap/>
            <w:hideMark/>
          </w:tcPr>
          <w:p w:rsidR="00A56F2A" w:rsidRPr="00E6181A" w:rsidRDefault="00127195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</w:t>
            </w:r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bsorption</w:t>
            </w:r>
            <w:proofErr w:type="spellEnd"/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e</w:t>
            </w:r>
            <w:proofErr w:type="spellEnd"/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07-2013 [</w:t>
            </w:r>
            <w:r w:rsidR="009B0D0C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in </w:t>
            </w:r>
            <w:r w:rsidR="00A56F2A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14]</w:t>
            </w:r>
          </w:p>
        </w:tc>
        <w:tc>
          <w:tcPr>
            <w:tcW w:w="775" w:type="pct"/>
            <w:tcBorders>
              <w:bottom w:val="single" w:sz="18" w:space="0" w:color="00B050"/>
            </w:tcBorders>
            <w:noWrap/>
            <w:hideMark/>
          </w:tcPr>
          <w:p w:rsidR="00A56F2A" w:rsidRPr="00E6181A" w:rsidRDefault="00BA7E8E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81</w:t>
            </w:r>
          </w:p>
        </w:tc>
        <w:tc>
          <w:tcPr>
            <w:tcW w:w="775" w:type="pct"/>
            <w:tcBorders>
              <w:bottom w:val="single" w:sz="18" w:space="0" w:color="00B050"/>
            </w:tcBorders>
            <w:noWrap/>
            <w:hideMark/>
          </w:tcPr>
          <w:p w:rsidR="00A56F2A" w:rsidRPr="00E6181A" w:rsidRDefault="00BA7E8E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3</w:t>
            </w:r>
          </w:p>
        </w:tc>
        <w:tc>
          <w:tcPr>
            <w:tcW w:w="775" w:type="pct"/>
            <w:tcBorders>
              <w:bottom w:val="single" w:sz="18" w:space="0" w:color="00B050"/>
            </w:tcBorders>
            <w:noWrap/>
            <w:hideMark/>
          </w:tcPr>
          <w:p w:rsidR="00A56F2A" w:rsidRPr="00E6181A" w:rsidRDefault="00BA7E8E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3</w:t>
            </w:r>
          </w:p>
        </w:tc>
        <w:tc>
          <w:tcPr>
            <w:tcW w:w="774" w:type="pct"/>
            <w:tcBorders>
              <w:bottom w:val="single" w:sz="18" w:space="0" w:color="00B050"/>
              <w:right w:val="single" w:sz="18" w:space="0" w:color="00B050"/>
            </w:tcBorders>
            <w:noWrap/>
            <w:hideMark/>
          </w:tcPr>
          <w:p w:rsidR="00A56F2A" w:rsidRPr="00E6181A" w:rsidRDefault="00BA7E8E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er cent</w:t>
            </w:r>
          </w:p>
        </w:tc>
      </w:tr>
    </w:tbl>
    <w:p w:rsidR="00221148" w:rsidRDefault="00221148" w:rsidP="003C750D">
      <w:pPr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</w:p>
    <w:p w:rsidR="00221148" w:rsidRDefault="003C750D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proofErr w:type="spellStart"/>
      <w:r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Podkarpackie</w:t>
      </w:r>
      <w:proofErr w:type="spellEnd"/>
      <w:r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and </w:t>
      </w:r>
      <w:proofErr w:type="spellStart"/>
      <w:r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Pomorskie</w:t>
      </w:r>
      <w:proofErr w:type="spellEnd"/>
      <w:r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regions are comparable </w:t>
      </w:r>
      <w:r w:rsidRPr="00B146F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with regard to</w:t>
      </w:r>
      <w:r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population</w:t>
      </w:r>
      <w:r w:rsidR="003946E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(2.1 and 2.2 </w:t>
      </w:r>
      <w:r w:rsidR="003946EE" w:rsidRPr="0022114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million</w:t>
      </w:r>
      <w:r w:rsidR="00221148" w:rsidRPr="0022114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</w:t>
      </w:r>
      <w:r w:rsidR="004A7819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respectively</w:t>
      </w:r>
      <w:r w:rsidR="003946E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)</w:t>
      </w:r>
      <w:r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, but the latter has significantly higher GDP</w:t>
      </w:r>
      <w:r w:rsid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per capita</w:t>
      </w:r>
      <w:r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. Total allocation from ERDF and CF funds to these regions exceeded 4 </w:t>
      </w:r>
      <w:r w:rsidRPr="0022114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billion</w:t>
      </w:r>
      <w:r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EUR per each in the programming period 2007-2013. </w:t>
      </w:r>
      <w:r w:rsidR="00221148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Overall</w:t>
      </w:r>
      <w:r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absorption rate</w:t>
      </w:r>
      <w:r w:rsid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in </w:t>
      </w:r>
      <w:proofErr w:type="spellStart"/>
      <w:r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Podkarpackie</w:t>
      </w:r>
      <w:proofErr w:type="spellEnd"/>
      <w:r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region </w:t>
      </w:r>
      <w:r w:rsidR="00221148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exceed</w:t>
      </w:r>
      <w:r w:rsidR="0022114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s</w:t>
      </w:r>
      <w:r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he national average by 8 pp.</w:t>
      </w:r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, while in </w:t>
      </w:r>
      <w:proofErr w:type="spellStart"/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Pomorskie</w:t>
      </w:r>
      <w:proofErr w:type="spellEnd"/>
      <w:r w:rsidR="0022114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it</w:t>
      </w:r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is equal to</w:t>
      </w:r>
      <w:r w:rsidR="0022114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he</w:t>
      </w:r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average.</w:t>
      </w:r>
    </w:p>
    <w:p w:rsidR="00221148" w:rsidRPr="009B0D0C" w:rsidRDefault="00221148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</w:p>
    <w:tbl>
      <w:tblPr>
        <w:tblStyle w:val="Tabela-Siatka"/>
        <w:tblW w:w="5000" w:type="pct"/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5179"/>
        <w:gridCol w:w="1577"/>
        <w:gridCol w:w="1577"/>
        <w:gridCol w:w="1583"/>
      </w:tblGrid>
      <w:tr w:rsidR="00251FE3" w:rsidRPr="00E6181A" w:rsidTr="00617443">
        <w:trPr>
          <w:trHeight w:val="255"/>
        </w:trPr>
        <w:tc>
          <w:tcPr>
            <w:tcW w:w="2612" w:type="pct"/>
            <w:tcBorders>
              <w:top w:val="single" w:sz="18" w:space="0" w:color="FFC000"/>
              <w:left w:val="single" w:sz="18" w:space="0" w:color="FFC000"/>
              <w:bottom w:val="single" w:sz="18" w:space="0" w:color="FFC000"/>
            </w:tcBorders>
            <w:shd w:val="clear" w:color="auto" w:fill="FFCC00"/>
            <w:noWrap/>
            <w:hideMark/>
          </w:tcPr>
          <w:p w:rsidR="003C750D" w:rsidRPr="009B0D0C" w:rsidRDefault="009B0D0C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9B0D0C">
              <w:rPr>
                <w:rFonts w:ascii="Corbel" w:eastAsia="Times New Roman" w:hAnsi="Corbel" w:cs="Arial"/>
                <w:b/>
                <w:bCs/>
                <w:color w:val="000000"/>
                <w:sz w:val="20"/>
                <w:szCs w:val="20"/>
                <w:lang w:val="en-US"/>
              </w:rPr>
              <w:t>Thematic s</w:t>
            </w:r>
            <w:r w:rsidR="003C750D" w:rsidRPr="009B0D0C">
              <w:rPr>
                <w:rFonts w:ascii="Corbel" w:eastAsia="Times New Roman" w:hAnsi="Corbel" w:cs="Arial"/>
                <w:b/>
                <w:bCs/>
                <w:color w:val="000000"/>
                <w:sz w:val="20"/>
                <w:szCs w:val="20"/>
                <w:lang w:val="en-US"/>
              </w:rPr>
              <w:t>tructure</w:t>
            </w:r>
            <w:r w:rsidR="003C750D" w:rsidRPr="009B0D0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[NUTS-2, 2007-13, ERDF+CF]</w:t>
            </w:r>
          </w:p>
        </w:tc>
        <w:tc>
          <w:tcPr>
            <w:tcW w:w="795" w:type="pct"/>
            <w:tcBorders>
              <w:top w:val="single" w:sz="18" w:space="0" w:color="FFC000"/>
              <w:bottom w:val="single" w:sz="18" w:space="0" w:color="FFC000"/>
            </w:tcBorders>
            <w:shd w:val="clear" w:color="auto" w:fill="FFCC00"/>
            <w:noWrap/>
            <w:hideMark/>
          </w:tcPr>
          <w:p w:rsidR="003C750D" w:rsidRPr="00E6181A" w:rsidRDefault="003C750D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  <w:t>Podkarpackie</w:t>
            </w:r>
          </w:p>
        </w:tc>
        <w:tc>
          <w:tcPr>
            <w:tcW w:w="795" w:type="pct"/>
            <w:tcBorders>
              <w:top w:val="single" w:sz="18" w:space="0" w:color="FFC000"/>
              <w:bottom w:val="single" w:sz="18" w:space="0" w:color="FFC000"/>
            </w:tcBorders>
            <w:shd w:val="clear" w:color="auto" w:fill="FFCC00"/>
            <w:noWrap/>
            <w:hideMark/>
          </w:tcPr>
          <w:p w:rsidR="003C750D" w:rsidRPr="00E6181A" w:rsidRDefault="003C750D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  <w:t>Pomorskie</w:t>
            </w:r>
          </w:p>
        </w:tc>
        <w:tc>
          <w:tcPr>
            <w:tcW w:w="797" w:type="pct"/>
            <w:tcBorders>
              <w:top w:val="single" w:sz="18" w:space="0" w:color="FFC000"/>
              <w:bottom w:val="single" w:sz="18" w:space="0" w:color="FFC000"/>
              <w:right w:val="single" w:sz="18" w:space="0" w:color="FFC000"/>
            </w:tcBorders>
            <w:shd w:val="clear" w:color="auto" w:fill="FFCC00"/>
            <w:noWrap/>
            <w:hideMark/>
          </w:tcPr>
          <w:p w:rsidR="003C750D" w:rsidRPr="00E6181A" w:rsidRDefault="003C750D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  <w:t>Poland</w:t>
            </w:r>
          </w:p>
        </w:tc>
      </w:tr>
      <w:tr w:rsidR="00BA7E8E" w:rsidRPr="00E6181A" w:rsidTr="00BA7E8E">
        <w:trPr>
          <w:trHeight w:val="255"/>
        </w:trPr>
        <w:tc>
          <w:tcPr>
            <w:tcW w:w="5000" w:type="pct"/>
            <w:gridSpan w:val="4"/>
            <w:tcBorders>
              <w:top w:val="single" w:sz="18" w:space="0" w:color="FFC000"/>
              <w:left w:val="single" w:sz="18" w:space="0" w:color="FFC000"/>
              <w:right w:val="single" w:sz="18" w:space="0" w:color="FFC000"/>
            </w:tcBorders>
            <w:shd w:val="clear" w:color="auto" w:fill="FDE9D9" w:themeFill="accent6" w:themeFillTint="33"/>
            <w:noWrap/>
            <w:hideMark/>
          </w:tcPr>
          <w:p w:rsidR="00BA7E8E" w:rsidRPr="00E6181A" w:rsidRDefault="00BA7E8E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% of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allocation</w:t>
            </w:r>
            <w:proofErr w:type="spellEnd"/>
          </w:p>
        </w:tc>
      </w:tr>
      <w:tr w:rsidR="003C750D" w:rsidRPr="00E6181A" w:rsidTr="00617443">
        <w:trPr>
          <w:trHeight w:val="255"/>
        </w:trPr>
        <w:tc>
          <w:tcPr>
            <w:tcW w:w="2612" w:type="pct"/>
            <w:tcBorders>
              <w:left w:val="single" w:sz="18" w:space="0" w:color="FFC000"/>
            </w:tcBorders>
            <w:noWrap/>
            <w:hideMark/>
          </w:tcPr>
          <w:p w:rsidR="003C750D" w:rsidRPr="00E6181A" w:rsidRDefault="003C750D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Category </w:t>
            </w:r>
            <w:r w:rsidRPr="00B146FD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>A</w:t>
            </w:r>
            <w:r w:rsidR="009F5B5E" w:rsidRPr="00B146FD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 xml:space="preserve"> “Innovative</w:t>
            </w:r>
            <w:r w:rsidR="009F5B5E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</w:t>
            </w:r>
            <w:r w:rsidR="009F5B5E" w:rsidRPr="00B146FD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>enivironment</w:t>
            </w:r>
            <w:r w:rsidR="009F5B5E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business support, human resources, IT infrastructure and services, research and technology</w:t>
            </w:r>
          </w:p>
        </w:tc>
        <w:tc>
          <w:tcPr>
            <w:tcW w:w="795" w:type="pct"/>
            <w:noWrap/>
            <w:hideMark/>
          </w:tcPr>
          <w:p w:rsidR="003C750D" w:rsidRPr="00E6181A" w:rsidRDefault="009478E5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8.7</w:t>
            </w:r>
            <w:r w:rsidR="003C750D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795" w:type="pct"/>
            <w:noWrap/>
            <w:hideMark/>
          </w:tcPr>
          <w:p w:rsidR="003C750D" w:rsidRPr="00E6181A" w:rsidRDefault="009478E5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1.9</w:t>
            </w:r>
            <w:r w:rsidR="003C750D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797" w:type="pct"/>
            <w:tcBorders>
              <w:right w:val="single" w:sz="18" w:space="0" w:color="FFC000"/>
            </w:tcBorders>
            <w:noWrap/>
            <w:hideMark/>
          </w:tcPr>
          <w:p w:rsidR="003C750D" w:rsidRPr="00E6181A" w:rsidRDefault="003C750D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8</w:t>
            </w:r>
            <w:r w:rsidR="009478E5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5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</w:tr>
      <w:tr w:rsidR="003C750D" w:rsidRPr="00E6181A" w:rsidTr="00617443">
        <w:trPr>
          <w:trHeight w:val="255"/>
        </w:trPr>
        <w:tc>
          <w:tcPr>
            <w:tcW w:w="2612" w:type="pct"/>
            <w:tcBorders>
              <w:left w:val="single" w:sz="18" w:space="0" w:color="FFC000"/>
            </w:tcBorders>
            <w:noWrap/>
            <w:hideMark/>
          </w:tcPr>
          <w:p w:rsidR="003C750D" w:rsidRPr="00E6181A" w:rsidRDefault="003C750D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B</w:t>
            </w:r>
            <w:r w:rsidR="009F5B5E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”Basic infrastructur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energy, environment and natural resources, transport infrastructure</w:t>
            </w:r>
          </w:p>
        </w:tc>
        <w:tc>
          <w:tcPr>
            <w:tcW w:w="795" w:type="pct"/>
            <w:noWrap/>
            <w:hideMark/>
          </w:tcPr>
          <w:p w:rsidR="003C750D" w:rsidRPr="00E6181A" w:rsidRDefault="003C750D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0</w:t>
            </w:r>
            <w:r w:rsidR="009478E5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4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795" w:type="pct"/>
            <w:noWrap/>
            <w:hideMark/>
          </w:tcPr>
          <w:p w:rsidR="003C750D" w:rsidRPr="00E6181A" w:rsidRDefault="003C750D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9</w:t>
            </w:r>
            <w:r w:rsidR="009478E5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1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797" w:type="pct"/>
            <w:tcBorders>
              <w:right w:val="single" w:sz="18" w:space="0" w:color="FFC000"/>
            </w:tcBorders>
            <w:noWrap/>
            <w:hideMark/>
          </w:tcPr>
          <w:p w:rsidR="003C750D" w:rsidRPr="00E6181A" w:rsidRDefault="003C750D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9</w:t>
            </w:r>
            <w:r w:rsidR="009478E5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0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</w:tr>
      <w:tr w:rsidR="003C750D" w:rsidRPr="00E6181A" w:rsidTr="00617443">
        <w:trPr>
          <w:trHeight w:val="255"/>
        </w:trPr>
        <w:tc>
          <w:tcPr>
            <w:tcW w:w="2612" w:type="pct"/>
            <w:tcBorders>
              <w:left w:val="single" w:sz="18" w:space="0" w:color="FFC000"/>
            </w:tcBorders>
            <w:noWrap/>
            <w:hideMark/>
          </w:tcPr>
          <w:p w:rsidR="003C750D" w:rsidRPr="00E6181A" w:rsidRDefault="003C750D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C</w:t>
            </w:r>
            <w:r w:rsidR="009F5B5E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“Quality of lif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social infrastructure, tourism and culture, urban and rural regeneration</w:t>
            </w:r>
          </w:p>
        </w:tc>
        <w:tc>
          <w:tcPr>
            <w:tcW w:w="795" w:type="pct"/>
            <w:noWrap/>
            <w:hideMark/>
          </w:tcPr>
          <w:p w:rsidR="003C750D" w:rsidRPr="00E6181A" w:rsidRDefault="003C750D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</w:t>
            </w:r>
            <w:r w:rsidR="009478E5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1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795" w:type="pct"/>
            <w:noWrap/>
            <w:hideMark/>
          </w:tcPr>
          <w:p w:rsidR="003C750D" w:rsidRPr="00E6181A" w:rsidRDefault="003C750D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</w:t>
            </w:r>
            <w:r w:rsidR="009478E5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4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797" w:type="pct"/>
            <w:tcBorders>
              <w:right w:val="single" w:sz="18" w:space="0" w:color="FFC000"/>
            </w:tcBorders>
            <w:noWrap/>
            <w:hideMark/>
          </w:tcPr>
          <w:p w:rsidR="003C750D" w:rsidRPr="00E6181A" w:rsidRDefault="009478E5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.8</w:t>
            </w:r>
            <w:r w:rsidR="003C750D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</w:tr>
      <w:tr w:rsidR="00BA7E8E" w:rsidRPr="00E6181A" w:rsidTr="00BA7E8E">
        <w:trPr>
          <w:trHeight w:val="255"/>
        </w:trPr>
        <w:tc>
          <w:tcPr>
            <w:tcW w:w="5000" w:type="pct"/>
            <w:gridSpan w:val="4"/>
            <w:tcBorders>
              <w:top w:val="single" w:sz="18" w:space="0" w:color="FFC000"/>
              <w:left w:val="single" w:sz="18" w:space="0" w:color="FFC000"/>
              <w:right w:val="single" w:sz="18" w:space="0" w:color="FFC000"/>
            </w:tcBorders>
            <w:shd w:val="clear" w:color="auto" w:fill="FDE9D9" w:themeFill="accent6" w:themeFillTint="33"/>
            <w:noWrap/>
            <w:hideMark/>
          </w:tcPr>
          <w:p w:rsidR="00BA7E8E" w:rsidRPr="00E6181A" w:rsidRDefault="00BA7E8E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 of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 [</w:t>
            </w:r>
            <w:r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in </w:t>
            </w:r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2014]</w:t>
            </w:r>
          </w:p>
        </w:tc>
      </w:tr>
      <w:tr w:rsidR="003C750D" w:rsidRPr="00E6181A" w:rsidTr="00617443">
        <w:trPr>
          <w:trHeight w:val="255"/>
        </w:trPr>
        <w:tc>
          <w:tcPr>
            <w:tcW w:w="2612" w:type="pct"/>
            <w:tcBorders>
              <w:left w:val="single" w:sz="18" w:space="0" w:color="FFC000"/>
            </w:tcBorders>
            <w:noWrap/>
            <w:hideMark/>
          </w:tcPr>
          <w:p w:rsidR="003C750D" w:rsidRPr="00E6181A" w:rsidRDefault="003C750D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Category </w:t>
            </w:r>
            <w:r w:rsidRPr="00B146FD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>A</w:t>
            </w:r>
            <w:r w:rsidR="009F5B5E" w:rsidRPr="00B146FD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 xml:space="preserve"> “Innovative</w:t>
            </w:r>
            <w:r w:rsidR="009F5B5E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</w:t>
            </w:r>
            <w:r w:rsidR="009F5B5E" w:rsidRPr="00B146FD">
              <w:rPr>
                <w:rFonts w:ascii="Corbel" w:eastAsia="Times New Roman" w:hAnsi="Corbel" w:cs="Arial"/>
                <w:noProof/>
                <w:color w:val="000000"/>
                <w:sz w:val="20"/>
                <w:szCs w:val="20"/>
                <w:lang w:val="en-US"/>
              </w:rPr>
              <w:t>enivironment</w:t>
            </w:r>
            <w:r w:rsidR="009F5B5E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business support, human resources, IT infrastructure and services, research and technology</w:t>
            </w:r>
          </w:p>
        </w:tc>
        <w:tc>
          <w:tcPr>
            <w:tcW w:w="795" w:type="pct"/>
            <w:noWrap/>
            <w:hideMark/>
          </w:tcPr>
          <w:p w:rsidR="003C750D" w:rsidRPr="00E6181A" w:rsidRDefault="009478E5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4.8</w:t>
            </w:r>
            <w:r w:rsidR="003C750D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795" w:type="pct"/>
            <w:noWrap/>
            <w:hideMark/>
          </w:tcPr>
          <w:p w:rsidR="003C750D" w:rsidRPr="00E6181A" w:rsidRDefault="003C750D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5</w:t>
            </w:r>
            <w:r w:rsidR="009478E5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4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797" w:type="pct"/>
            <w:tcBorders>
              <w:right w:val="single" w:sz="18" w:space="0" w:color="FFC000"/>
            </w:tcBorders>
            <w:noWrap/>
            <w:hideMark/>
          </w:tcPr>
          <w:p w:rsidR="003C750D" w:rsidRPr="00E6181A" w:rsidRDefault="003C750D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3</w:t>
            </w:r>
            <w:r w:rsidR="009478E5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2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</w:tr>
      <w:tr w:rsidR="003C750D" w:rsidRPr="00E6181A" w:rsidTr="00617443">
        <w:trPr>
          <w:trHeight w:val="255"/>
        </w:trPr>
        <w:tc>
          <w:tcPr>
            <w:tcW w:w="2612" w:type="pct"/>
            <w:tcBorders>
              <w:left w:val="single" w:sz="18" w:space="0" w:color="FFC000"/>
            </w:tcBorders>
            <w:noWrap/>
            <w:hideMark/>
          </w:tcPr>
          <w:p w:rsidR="003C750D" w:rsidRPr="00E6181A" w:rsidRDefault="003C750D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B</w:t>
            </w:r>
            <w:r w:rsidR="009F5B5E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”Basic infrastructur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energy, environment and natural resources, transport infrastructure</w:t>
            </w:r>
          </w:p>
        </w:tc>
        <w:tc>
          <w:tcPr>
            <w:tcW w:w="795" w:type="pct"/>
            <w:noWrap/>
            <w:hideMark/>
          </w:tcPr>
          <w:p w:rsidR="003C750D" w:rsidRPr="00E6181A" w:rsidRDefault="003C750D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86</w:t>
            </w:r>
            <w:r w:rsidR="009478E5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5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795" w:type="pct"/>
            <w:noWrap/>
            <w:hideMark/>
          </w:tcPr>
          <w:p w:rsidR="003C750D" w:rsidRPr="00E6181A" w:rsidRDefault="003C750D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3</w:t>
            </w:r>
            <w:r w:rsidR="009478E5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4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797" w:type="pct"/>
            <w:tcBorders>
              <w:right w:val="single" w:sz="18" w:space="0" w:color="FFC000"/>
            </w:tcBorders>
            <w:noWrap/>
            <w:hideMark/>
          </w:tcPr>
          <w:p w:rsidR="003C750D" w:rsidRPr="00E6181A" w:rsidRDefault="003C750D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6</w:t>
            </w:r>
            <w:r w:rsidR="009478E5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1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</w:tr>
      <w:tr w:rsidR="003C750D" w:rsidRPr="00E6181A" w:rsidTr="00617443">
        <w:trPr>
          <w:trHeight w:val="255"/>
        </w:trPr>
        <w:tc>
          <w:tcPr>
            <w:tcW w:w="2612" w:type="pct"/>
            <w:tcBorders>
              <w:left w:val="single" w:sz="18" w:space="0" w:color="FFC000"/>
              <w:bottom w:val="single" w:sz="18" w:space="0" w:color="FFC000"/>
            </w:tcBorders>
            <w:noWrap/>
            <w:hideMark/>
          </w:tcPr>
          <w:p w:rsidR="003C750D" w:rsidRPr="00E6181A" w:rsidRDefault="003C750D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C</w:t>
            </w:r>
            <w:r w:rsidR="009F5B5E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“Quality of lif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social infrastructure, tourism and culture, urban and rural regeneration</w:t>
            </w:r>
          </w:p>
        </w:tc>
        <w:tc>
          <w:tcPr>
            <w:tcW w:w="795" w:type="pct"/>
            <w:tcBorders>
              <w:bottom w:val="single" w:sz="18" w:space="0" w:color="FFC000"/>
            </w:tcBorders>
            <w:noWrap/>
            <w:hideMark/>
          </w:tcPr>
          <w:p w:rsidR="003C750D" w:rsidRPr="00E6181A" w:rsidRDefault="003C750D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1</w:t>
            </w:r>
            <w:r w:rsidR="009478E5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3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795" w:type="pct"/>
            <w:tcBorders>
              <w:bottom w:val="single" w:sz="18" w:space="0" w:color="FFC000"/>
            </w:tcBorders>
            <w:noWrap/>
            <w:hideMark/>
          </w:tcPr>
          <w:p w:rsidR="003C750D" w:rsidRPr="00E6181A" w:rsidRDefault="003C750D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89</w:t>
            </w:r>
            <w:r w:rsidR="009478E5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1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797" w:type="pct"/>
            <w:tcBorders>
              <w:bottom w:val="single" w:sz="18" w:space="0" w:color="FFC000"/>
              <w:right w:val="single" w:sz="18" w:space="0" w:color="FFC000"/>
            </w:tcBorders>
            <w:noWrap/>
            <w:hideMark/>
          </w:tcPr>
          <w:p w:rsidR="003C750D" w:rsidRPr="00E6181A" w:rsidRDefault="003C750D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85</w:t>
            </w:r>
            <w:r w:rsidR="009478E5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4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%</w:t>
            </w:r>
          </w:p>
        </w:tc>
      </w:tr>
    </w:tbl>
    <w:p w:rsidR="00617443" w:rsidRPr="003864D3" w:rsidRDefault="00617443" w:rsidP="00617443">
      <w:pPr>
        <w:jc w:val="both"/>
        <w:rPr>
          <w:rFonts w:ascii="Corbel" w:eastAsia="MS Mincho" w:hAnsi="Corbel" w:cs="Times New Roman"/>
          <w:noProof/>
          <w:color w:val="404040"/>
          <w:sz w:val="20"/>
          <w:szCs w:val="24"/>
          <w:lang w:val="en-GB" w:eastAsia="ja-JP"/>
        </w:rPr>
      </w:pPr>
      <w:r w:rsidRPr="003864D3">
        <w:rPr>
          <w:rFonts w:ascii="Corbel" w:eastAsia="MS Mincho" w:hAnsi="Corbel" w:cs="Times New Roman"/>
          <w:noProof/>
          <w:color w:val="404040"/>
          <w:sz w:val="20"/>
          <w:szCs w:val="24"/>
          <w:lang w:val="en-GB" w:eastAsia="ja-JP"/>
        </w:rPr>
        <w:t xml:space="preserve">* % of allocation does not add to 1, because the “technical assistance” is not included in any of the categories. </w:t>
      </w:r>
    </w:p>
    <w:p w:rsidR="00617443" w:rsidRDefault="00617443" w:rsidP="003C750D">
      <w:pPr>
        <w:jc w:val="both"/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</w:pPr>
    </w:p>
    <w:p w:rsidR="00F85BAD" w:rsidRDefault="00B146FD" w:rsidP="003C750D">
      <w:pPr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The t</w:t>
      </w:r>
      <w:r w:rsidR="00F85BAD" w:rsidRPr="00B146F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hematic</w:t>
      </w:r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s</w:t>
      </w:r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ructure of allocation of ERDF and CF funds is</w:t>
      </w:r>
      <w:r w:rsid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similar in both regions as</w:t>
      </w:r>
      <w:r w:rsidR="00251FE3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well as in Poland in general. </w:t>
      </w:r>
      <w:r w:rsid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The highest share of funds </w:t>
      </w:r>
      <w:r w:rsidR="009B0D0C" w:rsidRPr="00753C56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was allocated</w:t>
      </w:r>
      <w:r w:rsid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o group B </w:t>
      </w:r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(esp. </w:t>
      </w:r>
      <w:r w:rsidR="0029476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i</w:t>
      </w:r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n </w:t>
      </w:r>
      <w:proofErr w:type="spellStart"/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Pomorskie</w:t>
      </w:r>
      <w:proofErr w:type="spellEnd"/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) </w:t>
      </w:r>
      <w:r w:rsid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hat represent mainly infrastructural projects</w:t>
      </w:r>
      <w:r w:rsidR="0022114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.</w:t>
      </w:r>
      <w:r w:rsid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 w:rsidR="0022114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W</w:t>
      </w:r>
      <w:r w:rsid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hile group C</w:t>
      </w:r>
      <w:r w:rsidR="0022114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,</w:t>
      </w:r>
      <w:r w:rsidR="00221148" w:rsidRPr="0022114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</w:t>
      </w:r>
      <w:r w:rsidR="00F85BAD" w:rsidRPr="0022114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o </w:t>
      </w:r>
      <w:r w:rsidR="00221148" w:rsidRPr="00E64D4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a </w:t>
      </w:r>
      <w:r w:rsidR="00F85BAD" w:rsidRPr="00E64D4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large extent</w:t>
      </w:r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 w:rsidR="00F85BAD" w:rsidRPr="0022114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focused</w:t>
      </w:r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on amenities</w:t>
      </w:r>
      <w:r w:rsidR="0022114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,</w:t>
      </w:r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 w:rsidR="0029476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has a</w:t>
      </w:r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relatively </w:t>
      </w:r>
      <w:r w:rsidR="00221148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minor</w:t>
      </w:r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share of spending (below 10%). Group </w:t>
      </w:r>
      <w:r w:rsidR="00F85BAD" w:rsidRPr="009478E5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A</w:t>
      </w:r>
      <w:r w:rsidR="004A7819" w:rsidRPr="009478E5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,</w:t>
      </w:r>
      <w:r w:rsidR="00F85BAD" w:rsidRPr="009478E5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</w:t>
      </w:r>
      <w:r w:rsidRPr="00753C56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which</w:t>
      </w:r>
      <w:r w:rsidR="00F85BAD" w:rsidRPr="009478E5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could be attributed to pro-growth measures</w:t>
      </w:r>
      <w:r w:rsidR="004A7819" w:rsidRPr="009478E5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,</w:t>
      </w:r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has a more substantial share in </w:t>
      </w:r>
      <w:proofErr w:type="spellStart"/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Podkarpackie</w:t>
      </w:r>
      <w:proofErr w:type="spellEnd"/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han </w:t>
      </w:r>
      <w:r w:rsidR="004A7819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in </w:t>
      </w:r>
      <w:proofErr w:type="spellStart"/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Pomorskie</w:t>
      </w:r>
      <w:proofErr w:type="spellEnd"/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region</w:t>
      </w:r>
      <w:r w:rsidR="003946E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(29% vs. 22%)</w:t>
      </w:r>
      <w:r w:rsidR="00F85BA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  </w:t>
      </w:r>
    </w:p>
    <w:p w:rsidR="003C750D" w:rsidRPr="009B0D0C" w:rsidRDefault="00251FE3" w:rsidP="003C750D">
      <w:pPr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he r</w:t>
      </w:r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ate of absorption shows an interesting pattern with investments in Category A</w:t>
      </w:r>
      <w:r w:rsidR="003946E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(</w:t>
      </w:r>
      <w:r w:rsidR="009478E5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approx. </w:t>
      </w:r>
      <w:r w:rsidR="003946E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65%) </w:t>
      </w:r>
      <w:r w:rsidR="003946EE" w:rsidRPr="0022114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significantly</w:t>
      </w:r>
      <w:r w:rsidR="003C750D" w:rsidRPr="00E64D4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falling</w:t>
      </w:r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behind Category B</w:t>
      </w:r>
      <w:r w:rsidR="003946E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(73%-86%)</w:t>
      </w:r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, and</w:t>
      </w:r>
      <w:r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with</w:t>
      </w:r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Category C at the top</w:t>
      </w:r>
      <w:r w:rsidR="003946EE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(ca. 90%)</w:t>
      </w:r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. The gap between the two leading categories differs notably between </w:t>
      </w:r>
      <w:proofErr w:type="spellStart"/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Podkarpackie</w:t>
      </w:r>
      <w:proofErr w:type="spellEnd"/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and </w:t>
      </w:r>
      <w:proofErr w:type="spellStart"/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Pomorskie</w:t>
      </w:r>
      <w:proofErr w:type="spellEnd"/>
      <w:r w:rsidR="003C750D" w:rsidRPr="009B0D0C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, with relatively higher spending on Category B in the former region.</w:t>
      </w:r>
    </w:p>
    <w:tbl>
      <w:tblPr>
        <w:tblStyle w:val="Tabela-Siatka"/>
        <w:tblW w:w="5000" w:type="pct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3770"/>
        <w:gridCol w:w="1537"/>
        <w:gridCol w:w="1537"/>
        <w:gridCol w:w="1537"/>
        <w:gridCol w:w="1535"/>
      </w:tblGrid>
      <w:tr w:rsidR="003C750D" w:rsidRPr="00E6181A" w:rsidTr="00617443">
        <w:trPr>
          <w:trHeight w:val="255"/>
        </w:trPr>
        <w:tc>
          <w:tcPr>
            <w:tcW w:w="1901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3C750D" w:rsidRPr="00E6181A" w:rsidRDefault="003C750D" w:rsidP="004835EF">
            <w:pPr>
              <w:rPr>
                <w:rFonts w:ascii="Corbel" w:eastAsia="Times New Roman" w:hAnsi="Corbel" w:cs="Arial"/>
                <w:bCs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b/>
                <w:bCs/>
                <w:color w:val="000000"/>
                <w:sz w:val="20"/>
                <w:szCs w:val="20"/>
              </w:rPr>
              <w:t xml:space="preserve">Regional OP </w:t>
            </w:r>
            <w:r w:rsidRPr="00E6181A">
              <w:rPr>
                <w:rFonts w:ascii="Corbel" w:eastAsia="Times New Roman" w:hAnsi="Corbel" w:cs="Arial"/>
                <w:bCs/>
                <w:color w:val="000000"/>
                <w:sz w:val="20"/>
                <w:szCs w:val="20"/>
              </w:rPr>
              <w:t>[ERDF]</w:t>
            </w:r>
          </w:p>
        </w:tc>
        <w:tc>
          <w:tcPr>
            <w:tcW w:w="775" w:type="pct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3C750D" w:rsidRPr="00E6181A" w:rsidRDefault="003C750D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  <w:t>Podkarpackie</w:t>
            </w:r>
          </w:p>
        </w:tc>
        <w:tc>
          <w:tcPr>
            <w:tcW w:w="775" w:type="pct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3C750D" w:rsidRPr="00E6181A" w:rsidRDefault="003C750D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  <w:t>Pomorskie</w:t>
            </w:r>
          </w:p>
        </w:tc>
        <w:tc>
          <w:tcPr>
            <w:tcW w:w="775" w:type="pct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3C750D" w:rsidRPr="00E6181A" w:rsidRDefault="003C750D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  <w:t>Poland</w:t>
            </w:r>
          </w:p>
        </w:tc>
        <w:tc>
          <w:tcPr>
            <w:tcW w:w="774" w:type="pct"/>
            <w:tcBorders>
              <w:top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3C750D" w:rsidRPr="00E6181A" w:rsidRDefault="003C750D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</w:rPr>
              <w:t>Unit</w:t>
            </w:r>
          </w:p>
        </w:tc>
      </w:tr>
      <w:tr w:rsidR="00BA7E8E" w:rsidRPr="00E6181A" w:rsidTr="00BA7E8E">
        <w:trPr>
          <w:trHeight w:val="255"/>
        </w:trPr>
        <w:tc>
          <w:tcPr>
            <w:tcW w:w="5000" w:type="pct"/>
            <w:gridSpan w:val="5"/>
            <w:tcBorders>
              <w:top w:val="single" w:sz="18" w:space="0" w:color="0070C0"/>
              <w:left w:val="single" w:sz="18" w:space="0" w:color="0070C0"/>
              <w:right w:val="single" w:sz="18" w:space="0" w:color="0070C0"/>
            </w:tcBorders>
            <w:shd w:val="clear" w:color="auto" w:fill="DBE5F1" w:themeFill="accent1" w:themeFillTint="33"/>
            <w:noWrap/>
            <w:hideMark/>
          </w:tcPr>
          <w:p w:rsidR="00BA7E8E" w:rsidRPr="00E6181A" w:rsidRDefault="00BA7E8E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</w:rPr>
              <w:t>Allocations</w:t>
            </w:r>
            <w:proofErr w:type="spellEnd"/>
            <w:r w:rsidR="008451A0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</w:rPr>
              <w:t xml:space="preserve"> to </w:t>
            </w:r>
            <w:proofErr w:type="spellStart"/>
            <w:r w:rsidR="008451A0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</w:rPr>
              <w:t>Regional</w:t>
            </w:r>
            <w:proofErr w:type="spellEnd"/>
            <w:r w:rsidR="008451A0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</w:rPr>
              <w:t xml:space="preserve"> </w:t>
            </w:r>
            <w:proofErr w:type="spellStart"/>
            <w:r w:rsidR="008451A0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</w:rPr>
              <w:t>OPs</w:t>
            </w:r>
            <w:proofErr w:type="spellEnd"/>
          </w:p>
        </w:tc>
      </w:tr>
      <w:tr w:rsidR="003C750D" w:rsidRPr="00E6181A" w:rsidTr="00617443">
        <w:trPr>
          <w:trHeight w:val="255"/>
        </w:trPr>
        <w:tc>
          <w:tcPr>
            <w:tcW w:w="1901" w:type="pct"/>
            <w:tcBorders>
              <w:left w:val="single" w:sz="18" w:space="0" w:color="0070C0"/>
            </w:tcBorders>
            <w:noWrap/>
            <w:hideMark/>
          </w:tcPr>
          <w:p w:rsidR="003C750D" w:rsidRPr="00E6181A" w:rsidRDefault="003946EE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</w:t>
            </w:r>
            <w:r w:rsidR="003C750D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llocation</w:t>
            </w:r>
            <w:proofErr w:type="spellEnd"/>
            <w:r w:rsidR="003C750D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07-2013</w:t>
            </w:r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218</w:t>
            </w:r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61</w:t>
            </w:r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7872</w:t>
            </w:r>
          </w:p>
        </w:tc>
        <w:tc>
          <w:tcPr>
            <w:tcW w:w="774" w:type="pct"/>
            <w:tcBorders>
              <w:right w:val="single" w:sz="18" w:space="0" w:color="0070C0"/>
            </w:tcBorders>
            <w:noWrap/>
            <w:hideMark/>
          </w:tcPr>
          <w:p w:rsidR="003C750D" w:rsidRPr="00E6181A" w:rsidRDefault="003C750D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3C750D" w:rsidRPr="00E6181A" w:rsidTr="00617443">
        <w:trPr>
          <w:trHeight w:val="255"/>
        </w:trPr>
        <w:tc>
          <w:tcPr>
            <w:tcW w:w="1901" w:type="pct"/>
            <w:tcBorders>
              <w:left w:val="single" w:sz="18" w:space="0" w:color="0070C0"/>
            </w:tcBorders>
            <w:noWrap/>
            <w:hideMark/>
          </w:tcPr>
          <w:p w:rsidR="003C750D" w:rsidRPr="00E6181A" w:rsidRDefault="003946EE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</w:t>
            </w:r>
            <w:r w:rsidR="003C750D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llocation</w:t>
            </w:r>
            <w:proofErr w:type="spellEnd"/>
            <w:r w:rsidR="003C750D"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14-2020</w:t>
            </w:r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114</w:t>
            </w:r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865</w:t>
            </w:r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31277</w:t>
            </w:r>
          </w:p>
        </w:tc>
        <w:tc>
          <w:tcPr>
            <w:tcW w:w="774" w:type="pct"/>
            <w:tcBorders>
              <w:right w:val="single" w:sz="18" w:space="0" w:color="0070C0"/>
            </w:tcBorders>
            <w:noWrap/>
            <w:hideMark/>
          </w:tcPr>
          <w:p w:rsidR="003C750D" w:rsidRPr="00E6181A" w:rsidRDefault="003C750D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3C750D" w:rsidRPr="00E6181A" w:rsidTr="00617443">
        <w:trPr>
          <w:trHeight w:val="255"/>
        </w:trPr>
        <w:tc>
          <w:tcPr>
            <w:tcW w:w="1901" w:type="pct"/>
            <w:tcBorders>
              <w:left w:val="single" w:sz="18" w:space="0" w:color="0070C0"/>
            </w:tcBorders>
            <w:noWrap/>
            <w:hideMark/>
          </w:tcPr>
          <w:p w:rsidR="003C750D" w:rsidRPr="00E6181A" w:rsidRDefault="003946EE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period 2014-2020 to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7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-20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3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]</w:t>
            </w:r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</w:t>
            </w:r>
            <w:r w:rsidR="003946EE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4</w:t>
            </w:r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</w:t>
            </w:r>
            <w:r w:rsidR="003946EE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4</w:t>
            </w:r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</w:t>
            </w:r>
            <w:r w:rsidR="003946EE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74" w:type="pct"/>
            <w:tcBorders>
              <w:right w:val="single" w:sz="18" w:space="0" w:color="0070C0"/>
            </w:tcBorders>
            <w:noWrap/>
            <w:hideMark/>
          </w:tcPr>
          <w:p w:rsidR="003C750D" w:rsidRPr="00E6181A" w:rsidRDefault="00BA7E8E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</w:p>
        </w:tc>
      </w:tr>
      <w:tr w:rsidR="00BA7E8E" w:rsidRPr="00BD2273" w:rsidTr="00BA7E8E">
        <w:trPr>
          <w:trHeight w:val="255"/>
        </w:trPr>
        <w:tc>
          <w:tcPr>
            <w:tcW w:w="5000" w:type="pct"/>
            <w:gridSpan w:val="5"/>
            <w:tcBorders>
              <w:top w:val="single" w:sz="18" w:space="0" w:color="0070C0"/>
              <w:left w:val="single" w:sz="18" w:space="0" w:color="0070C0"/>
              <w:right w:val="single" w:sz="18" w:space="0" w:color="0070C0"/>
            </w:tcBorders>
            <w:shd w:val="clear" w:color="auto" w:fill="DBE5F1" w:themeFill="accent1" w:themeFillTint="33"/>
            <w:noWrap/>
            <w:hideMark/>
          </w:tcPr>
          <w:p w:rsidR="00BA7E8E" w:rsidRPr="004A7819" w:rsidRDefault="00BA7E8E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>Reported achievements</w:t>
            </w:r>
            <w:r w:rsidR="00BD2273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>:</w:t>
            </w:r>
            <w:r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 xml:space="preserve"> period 2007-2013 </w:t>
            </w:r>
            <w:r w:rsidR="004A7819"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 xml:space="preserve"> </w:t>
            </w:r>
            <w:r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>[</w:t>
            </w:r>
            <w:r w:rsidR="004A7819"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>as</w:t>
            </w:r>
            <w:r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 xml:space="preserve"> in 2013]</w:t>
            </w:r>
          </w:p>
        </w:tc>
      </w:tr>
      <w:tr w:rsidR="003C750D" w:rsidRPr="00E6181A" w:rsidTr="00617443">
        <w:trPr>
          <w:trHeight w:val="255"/>
        </w:trPr>
        <w:tc>
          <w:tcPr>
            <w:tcW w:w="1901" w:type="pct"/>
            <w:tcBorders>
              <w:left w:val="single" w:sz="18" w:space="0" w:color="0070C0"/>
            </w:tcBorders>
            <w:noWrap/>
            <w:hideMark/>
          </w:tcPr>
          <w:p w:rsidR="003C750D" w:rsidRPr="00E6181A" w:rsidRDefault="003C750D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Job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created</w:t>
            </w:r>
            <w:proofErr w:type="spellEnd"/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3152</w:t>
            </w:r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42</w:t>
            </w:r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84636</w:t>
            </w:r>
          </w:p>
        </w:tc>
        <w:tc>
          <w:tcPr>
            <w:tcW w:w="774" w:type="pct"/>
            <w:tcBorders>
              <w:right w:val="single" w:sz="18" w:space="0" w:color="0070C0"/>
            </w:tcBorders>
            <w:noWrap/>
            <w:hideMark/>
          </w:tcPr>
          <w:p w:rsidR="003C750D" w:rsidRPr="00E6181A" w:rsidRDefault="003C750D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jobs</w:t>
            </w:r>
            <w:proofErr w:type="spellEnd"/>
          </w:p>
        </w:tc>
      </w:tr>
      <w:tr w:rsidR="003C750D" w:rsidRPr="00E6181A" w:rsidTr="00617443">
        <w:trPr>
          <w:trHeight w:val="255"/>
        </w:trPr>
        <w:tc>
          <w:tcPr>
            <w:tcW w:w="1901" w:type="pct"/>
            <w:tcBorders>
              <w:left w:val="single" w:sz="18" w:space="0" w:color="0070C0"/>
            </w:tcBorders>
            <w:noWrap/>
            <w:hideMark/>
          </w:tcPr>
          <w:p w:rsidR="003C750D" w:rsidRPr="00E6181A" w:rsidRDefault="003946EE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N</w:t>
            </w:r>
            <w:r w:rsidR="003C750D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ew and reconstructed roads</w:t>
            </w:r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75</w:t>
            </w:r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37</w:t>
            </w:r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103</w:t>
            </w:r>
          </w:p>
        </w:tc>
        <w:tc>
          <w:tcPr>
            <w:tcW w:w="774" w:type="pct"/>
            <w:tcBorders>
              <w:right w:val="single" w:sz="18" w:space="0" w:color="0070C0"/>
            </w:tcBorders>
            <w:noWrap/>
            <w:hideMark/>
          </w:tcPr>
          <w:p w:rsidR="003C750D" w:rsidRPr="00E6181A" w:rsidRDefault="003C750D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km</w:t>
            </w:r>
          </w:p>
        </w:tc>
      </w:tr>
      <w:tr w:rsidR="003C750D" w:rsidRPr="00E6181A" w:rsidTr="00617443">
        <w:trPr>
          <w:trHeight w:val="255"/>
        </w:trPr>
        <w:tc>
          <w:tcPr>
            <w:tcW w:w="1901" w:type="pct"/>
            <w:tcBorders>
              <w:left w:val="single" w:sz="18" w:space="0" w:color="0070C0"/>
            </w:tcBorders>
            <w:noWrap/>
            <w:hideMark/>
          </w:tcPr>
          <w:p w:rsidR="003C750D" w:rsidRPr="00E6181A" w:rsidRDefault="003946EE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S</w:t>
            </w:r>
            <w:r w:rsidR="003C750D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tart-ups supported</w:t>
            </w:r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993</w:t>
            </w:r>
          </w:p>
        </w:tc>
        <w:tc>
          <w:tcPr>
            <w:tcW w:w="774" w:type="pct"/>
            <w:tcBorders>
              <w:right w:val="single" w:sz="18" w:space="0" w:color="0070C0"/>
            </w:tcBorders>
            <w:noWrap/>
            <w:hideMark/>
          </w:tcPr>
          <w:p w:rsidR="003C750D" w:rsidRPr="00E6181A" w:rsidRDefault="003946EE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umber</w:t>
            </w:r>
            <w:proofErr w:type="spellEnd"/>
          </w:p>
        </w:tc>
      </w:tr>
      <w:tr w:rsidR="003C750D" w:rsidRPr="00E6181A" w:rsidTr="00617443">
        <w:trPr>
          <w:trHeight w:val="255"/>
        </w:trPr>
        <w:tc>
          <w:tcPr>
            <w:tcW w:w="1901" w:type="pct"/>
            <w:tcBorders>
              <w:left w:val="single" w:sz="18" w:space="0" w:color="0070C0"/>
            </w:tcBorders>
            <w:noWrap/>
            <w:hideMark/>
          </w:tcPr>
          <w:p w:rsidR="003C750D" w:rsidRPr="00E6181A" w:rsidRDefault="003C750D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esearch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job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created</w:t>
            </w:r>
            <w:proofErr w:type="spellEnd"/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o data</w:t>
            </w:r>
          </w:p>
        </w:tc>
        <w:tc>
          <w:tcPr>
            <w:tcW w:w="775" w:type="pct"/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000</w:t>
            </w:r>
          </w:p>
        </w:tc>
        <w:tc>
          <w:tcPr>
            <w:tcW w:w="774" w:type="pct"/>
            <w:tcBorders>
              <w:right w:val="single" w:sz="18" w:space="0" w:color="0070C0"/>
            </w:tcBorders>
            <w:noWrap/>
            <w:hideMark/>
          </w:tcPr>
          <w:p w:rsidR="003C750D" w:rsidRPr="00E6181A" w:rsidRDefault="003C750D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jobs</w:t>
            </w:r>
            <w:proofErr w:type="spellEnd"/>
          </w:p>
        </w:tc>
      </w:tr>
      <w:tr w:rsidR="003C750D" w:rsidRPr="00E6181A" w:rsidTr="00617443">
        <w:trPr>
          <w:trHeight w:val="255"/>
        </w:trPr>
        <w:tc>
          <w:tcPr>
            <w:tcW w:w="1901" w:type="pct"/>
            <w:tcBorders>
              <w:left w:val="single" w:sz="18" w:space="0" w:color="0070C0"/>
              <w:bottom w:val="single" w:sz="18" w:space="0" w:color="0070C0"/>
            </w:tcBorders>
            <w:noWrap/>
            <w:hideMark/>
          </w:tcPr>
          <w:p w:rsidR="003C750D" w:rsidRPr="00E6181A" w:rsidRDefault="003946EE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D</w:t>
            </w:r>
            <w:r w:rsidR="003C750D"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irect investment aid projects to SME</w:t>
            </w:r>
          </w:p>
        </w:tc>
        <w:tc>
          <w:tcPr>
            <w:tcW w:w="775" w:type="pct"/>
            <w:tcBorders>
              <w:bottom w:val="single" w:sz="18" w:space="0" w:color="0070C0"/>
            </w:tcBorders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08</w:t>
            </w:r>
          </w:p>
        </w:tc>
        <w:tc>
          <w:tcPr>
            <w:tcW w:w="775" w:type="pct"/>
            <w:tcBorders>
              <w:bottom w:val="single" w:sz="18" w:space="0" w:color="0070C0"/>
            </w:tcBorders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487</w:t>
            </w:r>
          </w:p>
        </w:tc>
        <w:tc>
          <w:tcPr>
            <w:tcW w:w="775" w:type="pct"/>
            <w:tcBorders>
              <w:bottom w:val="single" w:sz="18" w:space="0" w:color="0070C0"/>
            </w:tcBorders>
            <w:noWrap/>
            <w:hideMark/>
          </w:tcPr>
          <w:p w:rsidR="003C750D" w:rsidRPr="00E6181A" w:rsidRDefault="003C750D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4955</w:t>
            </w:r>
          </w:p>
        </w:tc>
        <w:tc>
          <w:tcPr>
            <w:tcW w:w="774" w:type="pct"/>
            <w:tcBorders>
              <w:bottom w:val="single" w:sz="18" w:space="0" w:color="0070C0"/>
              <w:right w:val="single" w:sz="18" w:space="0" w:color="0070C0"/>
            </w:tcBorders>
            <w:noWrap/>
            <w:hideMark/>
          </w:tcPr>
          <w:p w:rsidR="003C750D" w:rsidRPr="00E6181A" w:rsidRDefault="003946EE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umber</w:t>
            </w:r>
            <w:proofErr w:type="spellEnd"/>
          </w:p>
        </w:tc>
      </w:tr>
    </w:tbl>
    <w:p w:rsidR="003C750D" w:rsidRDefault="003C750D" w:rsidP="00E6181A">
      <w:pPr>
        <w:spacing w:after="160" w:line="240" w:lineRule="auto"/>
        <w:jc w:val="both"/>
        <w:rPr>
          <w:rFonts w:ascii="Corbel" w:eastAsia="MS Mincho" w:hAnsi="Corbel" w:cs="Times New Roman"/>
          <w:color w:val="404040"/>
          <w:lang w:val="en-GB" w:eastAsia="ja-JP"/>
        </w:rPr>
      </w:pPr>
    </w:p>
    <w:p w:rsidR="003C750D" w:rsidRPr="009478E5" w:rsidRDefault="003C750D" w:rsidP="009478E5">
      <w:pPr>
        <w:jc w:val="both"/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</w:pPr>
      <w:r w:rsidRPr="009B0D0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Podkarpackie </w:t>
      </w:r>
      <w:r w:rsidR="00251FE3" w:rsidRPr="009B0D0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has </w:t>
      </w:r>
      <w:r w:rsidRPr="009B0D0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received higher allocations to its Regional Operat</w:t>
      </w:r>
      <w:r w:rsidR="00251FE3" w:rsidRPr="009B0D0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ional Programmes than Pomorskie</w:t>
      </w:r>
      <w:r w:rsidRPr="009B0D0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in both programming periods. However, Pomorskie noted a slightly higher increase in allocation between 2007-2013 and 2014-2020.</w:t>
      </w:r>
      <w:r w:rsidR="0022114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The reported</w:t>
      </w:r>
      <w:r w:rsidRPr="009B0D0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number of jobs created 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as </w:t>
      </w:r>
      <w:r w:rsidR="008451A0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a 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result of </w:t>
      </w:r>
      <w:r w:rsidR="004A781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</w:t>
      </w:r>
      <w:r w:rsidR="003946EE" w:rsidRPr="0022114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P</w:t>
      </w:r>
      <w:r w:rsidR="003946EE" w:rsidRPr="00E64D4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r</w:t>
      </w:r>
      <w:r w:rsidR="0022114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o</w:t>
      </w:r>
      <w:r w:rsidR="003946EE" w:rsidRPr="0022114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gramme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implementation </w:t>
      </w:r>
      <w:r w:rsidRPr="009B0D0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is significantly higher in Podkarpackie </w:t>
      </w:r>
      <w:r w:rsidR="004A781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(3.2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</w:t>
      </w:r>
      <w:r w:rsidR="003946EE" w:rsidRPr="0022114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th</w:t>
      </w:r>
      <w:r w:rsidR="004A781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ous.)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</w:t>
      </w:r>
      <w:r w:rsidRPr="009B0D0C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than in Pomorskie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</w:t>
      </w:r>
      <w:r w:rsidR="004A781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(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2.0 thous</w:t>
      </w:r>
      <w:r w:rsidR="004A781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.)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. The same applies to new and reconstructed roads that </w:t>
      </w:r>
      <w:r w:rsidR="00294768" w:rsidRPr="0022114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account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</w:t>
      </w:r>
      <w:r w:rsidR="004A781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to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almost 1000 </w:t>
      </w:r>
      <w:r w:rsidR="0029476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km 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in Podkarpackie, while only 250 </w:t>
      </w:r>
      <w:r w:rsidR="0029476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km </w:t>
      </w:r>
      <w:r w:rsidR="004A781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in Pomorskie. T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he </w:t>
      </w:r>
      <w:r w:rsidR="004A781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number of 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direct investment grants for SME is </w:t>
      </w:r>
      <w:r w:rsidR="004A781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similar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</w:t>
      </w:r>
      <w:r w:rsidR="0022114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– 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approx. 500 in </w:t>
      </w:r>
      <w:r w:rsidR="004A7819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each of the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regions. In Podkarpackie support</w:t>
      </w:r>
      <w:r w:rsidR="0029476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for 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start-ups</w:t>
      </w:r>
      <w:r w:rsidR="0022114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,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as well </w:t>
      </w:r>
      <w:r w:rsidR="0022114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as </w:t>
      </w:r>
      <w:r w:rsidR="003946EE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research jobs created</w:t>
      </w:r>
      <w:r w:rsidR="0022114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,</w:t>
      </w:r>
      <w:r w:rsidR="0029476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was </w:t>
      </w:r>
      <w:r w:rsidR="004A7819" w:rsidRPr="00753C56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meag</w:t>
      </w:r>
      <w:r w:rsidR="00B146F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re</w:t>
      </w:r>
      <w:r w:rsidR="00294768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, while in Podkarpackie no data were available regarding this matter.</w:t>
      </w:r>
    </w:p>
    <w:p w:rsidR="003C750D" w:rsidRDefault="003C750D" w:rsidP="003C750D">
      <w:pPr>
        <w:jc w:val="both"/>
        <w:rPr>
          <w:rFonts w:ascii="Corbel" w:eastAsia="MS Mincho" w:hAnsi="Corbel" w:cs="Times New Roman"/>
          <w:color w:val="404040"/>
          <w:lang w:val="en-GB" w:eastAsia="ja-JP"/>
        </w:rPr>
      </w:pPr>
    </w:p>
    <w:p w:rsidR="003C750D" w:rsidRPr="00E6181A" w:rsidRDefault="003C750D" w:rsidP="00E6181A">
      <w:pPr>
        <w:spacing w:after="160" w:line="240" w:lineRule="auto"/>
        <w:jc w:val="both"/>
        <w:rPr>
          <w:rFonts w:ascii="Corbel" w:eastAsia="MS Mincho" w:hAnsi="Corbel" w:cs="Times New Roman"/>
          <w:color w:val="404040"/>
          <w:lang w:val="en-GB" w:eastAsia="ja-JP"/>
        </w:rPr>
      </w:pPr>
    </w:p>
    <w:sectPr w:rsidR="003C750D" w:rsidRPr="00E6181A" w:rsidSect="003C750D">
      <w:headerReference w:type="default" r:id="rId8"/>
      <w:footerReference w:type="default" r:id="rId9"/>
      <w:pgSz w:w="11906" w:h="16838"/>
      <w:pgMar w:top="1843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763B" w:rsidRDefault="0014763B" w:rsidP="008070D0">
      <w:pPr>
        <w:spacing w:after="0" w:line="240" w:lineRule="auto"/>
      </w:pPr>
      <w:r>
        <w:separator/>
      </w:r>
    </w:p>
  </w:endnote>
  <w:endnote w:type="continuationSeparator" w:id="0">
    <w:p w:rsidR="0014763B" w:rsidRDefault="0014763B" w:rsidP="008070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70D0" w:rsidRPr="008070D0" w:rsidRDefault="008070D0" w:rsidP="008070D0">
    <w:pPr>
      <w:ind w:left="1134"/>
      <w:rPr>
        <w:rFonts w:cs="Arial"/>
        <w:sz w:val="18"/>
        <w:szCs w:val="18"/>
        <w:lang w:val="en-US"/>
      </w:rPr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108610</wp:posOffset>
          </wp:positionH>
          <wp:positionV relativeFrom="paragraph">
            <wp:posOffset>6828</wp:posOffset>
          </wp:positionV>
          <wp:extent cx="577702" cy="380010"/>
          <wp:effectExtent l="19050" t="0" r="0" b="0"/>
          <wp:wrapNone/>
          <wp:docPr id="7" name="Image 3" descr="Macintosh HD:Users:Sara:Dropbox:DOCS w Reynald:COHESIFY:flag_yellow_hig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 descr="Macintosh HD:Users:Sara:Dropbox:DOCS w Reynald:COHESIFY:flag_yellow_high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702" cy="380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1974850</wp:posOffset>
          </wp:positionH>
          <wp:positionV relativeFrom="paragraph">
            <wp:posOffset>815340</wp:posOffset>
          </wp:positionV>
          <wp:extent cx="8604250" cy="342900"/>
          <wp:effectExtent l="0" t="0" r="6350" b="0"/>
          <wp:wrapNone/>
          <wp:docPr id="9" name="Picture 5" descr="Macintosh HD:Users:SARA:Dropbox:DOCS w/ Reynald:COHESIFY:footer 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SARA:Dropbox:DOCS w/ Reynald:COHESIFY:footer 0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070D0">
      <w:rPr>
        <w:sz w:val="18"/>
        <w:szCs w:val="18"/>
        <w:lang w:val="en-US"/>
      </w:rPr>
      <w:t xml:space="preserve">The COHESIFY project (February 2016-April 2018) has received funding from the European Union’s Horizon 2020 research and innovation </w:t>
    </w:r>
    <w:proofErr w:type="spellStart"/>
    <w:r w:rsidRPr="008070D0">
      <w:rPr>
        <w:sz w:val="18"/>
        <w:szCs w:val="18"/>
        <w:lang w:val="en-US"/>
      </w:rPr>
      <w:t>programme</w:t>
    </w:r>
    <w:proofErr w:type="spellEnd"/>
    <w:r w:rsidRPr="008070D0">
      <w:rPr>
        <w:sz w:val="18"/>
        <w:szCs w:val="18"/>
        <w:lang w:val="en-US"/>
      </w:rPr>
      <w:t xml:space="preserve"> under grant agreement No. 693127</w:t>
    </w:r>
  </w:p>
  <w:p w:rsidR="008070D0" w:rsidRPr="008070D0" w:rsidRDefault="008070D0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763B" w:rsidRDefault="0014763B" w:rsidP="008070D0">
      <w:pPr>
        <w:spacing w:after="0" w:line="240" w:lineRule="auto"/>
      </w:pPr>
      <w:r>
        <w:separator/>
      </w:r>
    </w:p>
  </w:footnote>
  <w:footnote w:type="continuationSeparator" w:id="0">
    <w:p w:rsidR="0014763B" w:rsidRDefault="0014763B" w:rsidP="008070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70D0" w:rsidRDefault="00BD2273">
    <w:pPr>
      <w:pStyle w:val="Nagwek"/>
    </w:pPr>
    <w:r>
      <w:rPr>
        <w:noProof/>
      </w:rPr>
      <w:drawing>
        <wp:anchor distT="0" distB="0" distL="114300" distR="114300" simplePos="0" relativeHeight="251663360" behindDoc="0" locked="0" layoutInCell="1" allowOverlap="1" wp14:anchorId="005C6654" wp14:editId="73CE464E">
          <wp:simplePos x="0" y="0"/>
          <wp:positionH relativeFrom="column">
            <wp:posOffset>4352925</wp:posOffset>
          </wp:positionH>
          <wp:positionV relativeFrom="paragraph">
            <wp:posOffset>-348453</wp:posOffset>
          </wp:positionV>
          <wp:extent cx="2295525" cy="1021509"/>
          <wp:effectExtent l="0" t="0" r="0" b="0"/>
          <wp:wrapNone/>
          <wp:docPr id="1" name="Obraz 1" descr="C:\Users\Gaba\AppData\Local\Temp\Cohesify-logo-horizontal-we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aba\AppData\Local\Temp\Cohesify-logo-horizontal-we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5525" cy="10215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dam Ploszaj">
    <w15:presenceInfo w15:providerId="Windows Live" w15:userId="068e2a2a156054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NTCwNDY1MTM1N7ZQ0lEKTi0uzszPAykwqgUA/uUedywAAAA="/>
  </w:docVars>
  <w:rsids>
    <w:rsidRoot w:val="00A56F2A"/>
    <w:rsid w:val="00020410"/>
    <w:rsid w:val="00041C48"/>
    <w:rsid w:val="00094052"/>
    <w:rsid w:val="000E6E42"/>
    <w:rsid w:val="00127195"/>
    <w:rsid w:val="0014763B"/>
    <w:rsid w:val="00211151"/>
    <w:rsid w:val="00221148"/>
    <w:rsid w:val="00227060"/>
    <w:rsid w:val="00251FE3"/>
    <w:rsid w:val="00262AC8"/>
    <w:rsid w:val="00294768"/>
    <w:rsid w:val="002D268A"/>
    <w:rsid w:val="00303CBA"/>
    <w:rsid w:val="00386949"/>
    <w:rsid w:val="003946EE"/>
    <w:rsid w:val="003B331E"/>
    <w:rsid w:val="003C750D"/>
    <w:rsid w:val="00451674"/>
    <w:rsid w:val="00496634"/>
    <w:rsid w:val="004A7819"/>
    <w:rsid w:val="004B7124"/>
    <w:rsid w:val="00571AF7"/>
    <w:rsid w:val="00617443"/>
    <w:rsid w:val="00680019"/>
    <w:rsid w:val="006E4D55"/>
    <w:rsid w:val="006E78F8"/>
    <w:rsid w:val="006E7FD8"/>
    <w:rsid w:val="00753C56"/>
    <w:rsid w:val="00754A06"/>
    <w:rsid w:val="00795B0F"/>
    <w:rsid w:val="008070D0"/>
    <w:rsid w:val="008451A0"/>
    <w:rsid w:val="008A2D04"/>
    <w:rsid w:val="009478E5"/>
    <w:rsid w:val="009B0D0C"/>
    <w:rsid w:val="009F5B5E"/>
    <w:rsid w:val="00A56F2A"/>
    <w:rsid w:val="00AD5513"/>
    <w:rsid w:val="00B146FD"/>
    <w:rsid w:val="00BA7E8E"/>
    <w:rsid w:val="00BD2273"/>
    <w:rsid w:val="00C27C6F"/>
    <w:rsid w:val="00CA0E0A"/>
    <w:rsid w:val="00D066FD"/>
    <w:rsid w:val="00E6181A"/>
    <w:rsid w:val="00E64D4C"/>
    <w:rsid w:val="00E95825"/>
    <w:rsid w:val="00F0456E"/>
    <w:rsid w:val="00F269AC"/>
    <w:rsid w:val="00F85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618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56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vl1Heading">
    <w:name w:val="lvl1 Heading"/>
    <w:basedOn w:val="Nagwek1"/>
    <w:next w:val="Normalny"/>
    <w:autoRedefine/>
    <w:qFormat/>
    <w:rsid w:val="00E6181A"/>
    <w:pPr>
      <w:spacing w:line="240" w:lineRule="auto"/>
      <w:ind w:left="360" w:hanging="360"/>
      <w:jc w:val="both"/>
    </w:pPr>
    <w:rPr>
      <w:rFonts w:ascii="Century Gothic" w:eastAsia="MS Gothic" w:hAnsi="Century Gothic" w:cs="Arial"/>
      <w:bCs w:val="0"/>
      <w:noProof/>
      <w:color w:val="455783"/>
      <w:kern w:val="24"/>
      <w:szCs w:val="72"/>
      <w:lang w:val="en-GB" w:eastAsia="ja-JP"/>
    </w:rPr>
  </w:style>
  <w:style w:type="character" w:customStyle="1" w:styleId="Nagwek1Znak">
    <w:name w:val="Nagłówek 1 Znak"/>
    <w:basedOn w:val="Domylnaczcionkaakapitu"/>
    <w:link w:val="Nagwek1"/>
    <w:uiPriority w:val="9"/>
    <w:rsid w:val="00E618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">
    <w:name w:val="header"/>
    <w:basedOn w:val="Normalny"/>
    <w:link w:val="Nagwek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070D0"/>
  </w:style>
  <w:style w:type="paragraph" w:styleId="Stopka">
    <w:name w:val="footer"/>
    <w:basedOn w:val="Normalny"/>
    <w:link w:val="Stopka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070D0"/>
  </w:style>
  <w:style w:type="paragraph" w:styleId="Bezodstpw">
    <w:name w:val="No Spacing"/>
    <w:uiPriority w:val="1"/>
    <w:qFormat/>
    <w:rsid w:val="003C750D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11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1148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618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56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vl1Heading">
    <w:name w:val="lvl1 Heading"/>
    <w:basedOn w:val="Nagwek1"/>
    <w:next w:val="Normalny"/>
    <w:autoRedefine/>
    <w:qFormat/>
    <w:rsid w:val="00E6181A"/>
    <w:pPr>
      <w:spacing w:line="240" w:lineRule="auto"/>
      <w:ind w:left="360" w:hanging="360"/>
      <w:jc w:val="both"/>
    </w:pPr>
    <w:rPr>
      <w:rFonts w:ascii="Century Gothic" w:eastAsia="MS Gothic" w:hAnsi="Century Gothic" w:cs="Arial"/>
      <w:bCs w:val="0"/>
      <w:noProof/>
      <w:color w:val="455783"/>
      <w:kern w:val="24"/>
      <w:szCs w:val="72"/>
      <w:lang w:val="en-GB" w:eastAsia="ja-JP"/>
    </w:rPr>
  </w:style>
  <w:style w:type="character" w:customStyle="1" w:styleId="Nagwek1Znak">
    <w:name w:val="Nagłówek 1 Znak"/>
    <w:basedOn w:val="Domylnaczcionkaakapitu"/>
    <w:link w:val="Nagwek1"/>
    <w:uiPriority w:val="9"/>
    <w:rsid w:val="00E618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">
    <w:name w:val="header"/>
    <w:basedOn w:val="Normalny"/>
    <w:link w:val="Nagwek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070D0"/>
  </w:style>
  <w:style w:type="paragraph" w:styleId="Stopka">
    <w:name w:val="footer"/>
    <w:basedOn w:val="Normalny"/>
    <w:link w:val="Stopka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070D0"/>
  </w:style>
  <w:style w:type="paragraph" w:styleId="Bezodstpw">
    <w:name w:val="No Spacing"/>
    <w:uiPriority w:val="1"/>
    <w:qFormat/>
    <w:rsid w:val="003C750D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11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11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99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9CA5DD-9B5D-4643-9E91-810C30A497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4</Words>
  <Characters>3628</Characters>
  <Application>Microsoft Office Word</Application>
  <DocSecurity>0</DocSecurity>
  <Lines>30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 Galdámez Muñoz</dc:creator>
  <cp:lastModifiedBy>Gabriela Galdámez Muñoz</cp:lastModifiedBy>
  <cp:revision>2</cp:revision>
  <dcterms:created xsi:type="dcterms:W3CDTF">2017-02-22T13:44:00Z</dcterms:created>
  <dcterms:modified xsi:type="dcterms:W3CDTF">2017-02-22T13:44:00Z</dcterms:modified>
</cp:coreProperties>
</file>